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6CD136" w14:textId="3BB95CBE" w:rsidR="003D7DE6" w:rsidRDefault="003D7DE6" w:rsidP="003D7DE6">
      <w:pPr>
        <w:pStyle w:val="Heading1"/>
        <w:spacing w:before="0" w:after="120"/>
        <w:jc w:val="center"/>
        <w:rPr>
          <w:rFonts w:ascii="Calibri" w:hAnsi="Calibri"/>
          <w:sz w:val="28"/>
          <w:szCs w:val="28"/>
        </w:rPr>
      </w:pPr>
      <w:r w:rsidRPr="00F67CA0">
        <w:rPr>
          <w:rFonts w:ascii="Calibri" w:hAnsi="Calibri"/>
          <w:sz w:val="28"/>
          <w:szCs w:val="28"/>
        </w:rPr>
        <w:t>COMP</w:t>
      </w:r>
      <w:r w:rsidR="00316316">
        <w:rPr>
          <w:rFonts w:ascii="Calibri" w:hAnsi="Calibri"/>
          <w:sz w:val="28"/>
          <w:szCs w:val="28"/>
        </w:rPr>
        <w:t xml:space="preserve"> </w:t>
      </w:r>
      <w:r>
        <w:rPr>
          <w:rFonts w:ascii="Calibri" w:hAnsi="Calibri"/>
          <w:sz w:val="28"/>
          <w:szCs w:val="28"/>
        </w:rPr>
        <w:t xml:space="preserve">7500/7506 Lecture </w:t>
      </w:r>
      <w:r w:rsidRPr="00721CB5">
        <w:rPr>
          <w:rFonts w:ascii="Calibri" w:hAnsi="Calibri"/>
          <w:sz w:val="28"/>
          <w:szCs w:val="28"/>
        </w:rPr>
        <w:t>2</w:t>
      </w:r>
      <w:r w:rsidR="00DF43DE">
        <w:rPr>
          <w:rFonts w:ascii="Calibri" w:hAnsi="Calibri"/>
          <w:sz w:val="28"/>
          <w:szCs w:val="28"/>
        </w:rPr>
        <w:t>3</w:t>
      </w:r>
      <w:r>
        <w:rPr>
          <w:rFonts w:ascii="Calibri" w:hAnsi="Calibri"/>
          <w:sz w:val="28"/>
          <w:szCs w:val="28"/>
        </w:rPr>
        <w:t xml:space="preserve">: </w:t>
      </w:r>
      <w:r w:rsidR="00054B84">
        <w:rPr>
          <w:rFonts w:ascii="Calibri" w:hAnsi="Calibri"/>
          <w:sz w:val="28"/>
          <w:szCs w:val="28"/>
        </w:rPr>
        <w:t>Disk Access Time,</w:t>
      </w:r>
      <w:r w:rsidR="001E414E">
        <w:rPr>
          <w:rFonts w:ascii="Calibri" w:hAnsi="Calibri"/>
          <w:sz w:val="28"/>
          <w:szCs w:val="28"/>
        </w:rPr>
        <w:t xml:space="preserve"> SSD,</w:t>
      </w:r>
      <w:r w:rsidR="00054B84">
        <w:rPr>
          <w:rFonts w:ascii="Calibri" w:hAnsi="Calibri"/>
          <w:sz w:val="28"/>
          <w:szCs w:val="28"/>
        </w:rPr>
        <w:t xml:space="preserve"> NAS, and SAN</w:t>
      </w:r>
    </w:p>
    <w:p w14:paraId="52A308A4" w14:textId="77777777" w:rsidR="003D7DE6" w:rsidRPr="002B64D1" w:rsidRDefault="003D7DE6" w:rsidP="003D7DE6">
      <w:pPr>
        <w:jc w:val="center"/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&gt;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70-8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55-70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: 40-55%, </w:t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>: &lt; 40%</w:t>
      </w:r>
    </w:p>
    <w:p w14:paraId="2EAA80C4" w14:textId="3282F92E" w:rsidR="003D7DE6" w:rsidRDefault="003D7DE6" w:rsidP="003D7DE6">
      <w:pPr>
        <w:rPr>
          <w:rFonts w:ascii="Calibri" w:hAnsi="Calibri" w:cs="Courier New"/>
          <w:sz w:val="22"/>
          <w:szCs w:val="22"/>
        </w:rPr>
      </w:pPr>
    </w:p>
    <w:p w14:paraId="5E1ABB97" w14:textId="558DE6F9" w:rsidR="003D7DE6" w:rsidRDefault="003D7DE6" w:rsidP="003D7DE6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810CE2">
        <w:rPr>
          <w:rFonts w:ascii="Calibri" w:hAnsi="Calibri" w:cs="Arial"/>
          <w:b/>
        </w:rPr>
        <w:t>1</w:t>
      </w:r>
      <w:r>
        <w:rPr>
          <w:rFonts w:ascii="Calibri" w:hAnsi="Calibri" w:cs="Arial"/>
          <w:b/>
        </w:rPr>
        <w:t xml:space="preserve"> (Plickers)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Pr="00171E7C">
        <w:rPr>
          <w:rFonts w:ascii="Calibri" w:hAnsi="Calibri" w:cs="Arial"/>
        </w:rPr>
        <w:t>What is the average rotational delay if a hard drive’s RPM is 7200?</w:t>
      </w:r>
    </w:p>
    <w:p w14:paraId="429B6845" w14:textId="77777777" w:rsidR="003D7DE6" w:rsidRPr="0069123F" w:rsidRDefault="003D7DE6" w:rsidP="003D7DE6">
      <w:pPr>
        <w:numPr>
          <w:ilvl w:val="0"/>
          <w:numId w:val="3"/>
        </w:numPr>
        <w:rPr>
          <w:rFonts w:ascii="Calibri" w:hAnsi="Calibri" w:cs="Arial"/>
        </w:rPr>
      </w:pPr>
      <w:r>
        <w:rPr>
          <w:rFonts w:ascii="Calibri" w:hAnsi="Calibri" w:cs="Arial"/>
        </w:rPr>
        <w:t>6.90 microsecond</w:t>
      </w:r>
    </w:p>
    <w:p w14:paraId="5EFC05CB" w14:textId="77777777" w:rsidR="003D7DE6" w:rsidRPr="0069123F" w:rsidRDefault="003D7DE6" w:rsidP="003D7DE6">
      <w:pPr>
        <w:numPr>
          <w:ilvl w:val="0"/>
          <w:numId w:val="3"/>
        </w:numPr>
        <w:rPr>
          <w:rFonts w:ascii="Calibri" w:hAnsi="Calibri" w:cs="Arial"/>
        </w:rPr>
      </w:pPr>
      <w:r w:rsidRPr="0069123F">
        <w:rPr>
          <w:rFonts w:ascii="Calibri" w:hAnsi="Calibri" w:cs="Arial"/>
        </w:rPr>
        <w:t>0</w:t>
      </w:r>
      <w:r>
        <w:rPr>
          <w:rFonts w:ascii="Calibri" w:hAnsi="Calibri" w:cs="Arial"/>
        </w:rPr>
        <w:t>.14</w:t>
      </w:r>
      <w:r w:rsidRPr="0069123F">
        <w:rPr>
          <w:rFonts w:ascii="Calibri" w:hAnsi="Calibri" w:cs="Arial"/>
        </w:rPr>
        <w:t xml:space="preserve"> </w:t>
      </w:r>
      <w:r>
        <w:rPr>
          <w:rFonts w:ascii="Calibri" w:hAnsi="Calibri" w:cs="Arial"/>
        </w:rPr>
        <w:t>millisecond</w:t>
      </w:r>
    </w:p>
    <w:p w14:paraId="057717B7" w14:textId="77777777" w:rsidR="003D7DE6" w:rsidRPr="0069123F" w:rsidRDefault="003D7DE6" w:rsidP="003D7DE6">
      <w:pPr>
        <w:numPr>
          <w:ilvl w:val="0"/>
          <w:numId w:val="3"/>
        </w:numPr>
        <w:rPr>
          <w:rFonts w:ascii="Calibri" w:hAnsi="Calibri" w:cs="Arial"/>
        </w:rPr>
      </w:pPr>
      <w:r>
        <w:rPr>
          <w:rFonts w:ascii="Calibri" w:hAnsi="Calibri" w:cs="Arial"/>
        </w:rPr>
        <w:t>4.17 millisecond</w:t>
      </w:r>
      <w:r w:rsidRPr="0069123F">
        <w:rPr>
          <w:rFonts w:ascii="Calibri" w:hAnsi="Calibri" w:cs="Arial"/>
        </w:rPr>
        <w:t xml:space="preserve"> </w:t>
      </w:r>
    </w:p>
    <w:p w14:paraId="44D56839" w14:textId="77777777" w:rsidR="003D7DE6" w:rsidRPr="0069123F" w:rsidRDefault="003D7DE6" w:rsidP="003D7DE6">
      <w:pPr>
        <w:numPr>
          <w:ilvl w:val="0"/>
          <w:numId w:val="3"/>
        </w:numPr>
        <w:rPr>
          <w:rFonts w:ascii="Calibri" w:hAnsi="Calibri" w:cs="Arial"/>
        </w:rPr>
      </w:pPr>
      <w:r>
        <w:rPr>
          <w:rFonts w:ascii="Calibri" w:hAnsi="Calibri" w:cs="Arial"/>
        </w:rPr>
        <w:t>8.33 millisecond</w:t>
      </w:r>
    </w:p>
    <w:p w14:paraId="11D0B7B2" w14:textId="100B6D8F" w:rsidR="003D7DE6" w:rsidRDefault="003D7DE6" w:rsidP="003D7DE6">
      <w:pPr>
        <w:rPr>
          <w:rFonts w:asciiTheme="majorHAnsi" w:hAnsiTheme="majorHAnsi" w:cs="Courier New"/>
          <w:b/>
        </w:rPr>
      </w:pPr>
    </w:p>
    <w:p w14:paraId="2176C465" w14:textId="77777777" w:rsidR="009023A4" w:rsidRDefault="009023A4" w:rsidP="003D7DE6">
      <w:pPr>
        <w:rPr>
          <w:rFonts w:ascii="Calibri" w:hAnsi="Calibri" w:cs="Arial"/>
        </w:rPr>
      </w:pPr>
    </w:p>
    <w:p w14:paraId="28EB0CB3" w14:textId="77777777" w:rsidR="00653952" w:rsidRDefault="00653952" w:rsidP="003D7DE6">
      <w:pPr>
        <w:rPr>
          <w:rFonts w:ascii="Calibri" w:hAnsi="Calibri" w:cs="Arial"/>
          <w:b/>
        </w:rPr>
      </w:pPr>
    </w:p>
    <w:p w14:paraId="7609DB07" w14:textId="77777777" w:rsidR="00653952" w:rsidRDefault="00653952" w:rsidP="003D7DE6">
      <w:pPr>
        <w:rPr>
          <w:rFonts w:ascii="Calibri" w:hAnsi="Calibri" w:cs="Arial"/>
          <w:b/>
        </w:rPr>
      </w:pPr>
    </w:p>
    <w:p w14:paraId="5D864AFF" w14:textId="77777777" w:rsidR="00653952" w:rsidRDefault="00653952" w:rsidP="003D7DE6">
      <w:pPr>
        <w:rPr>
          <w:rFonts w:ascii="Calibri" w:hAnsi="Calibri" w:cs="Arial"/>
          <w:b/>
        </w:rPr>
      </w:pPr>
    </w:p>
    <w:p w14:paraId="5B3D770F" w14:textId="77777777" w:rsidR="00653952" w:rsidRDefault="00653952" w:rsidP="003D7DE6">
      <w:pPr>
        <w:rPr>
          <w:rFonts w:ascii="Calibri" w:hAnsi="Calibri" w:cs="Arial"/>
          <w:b/>
        </w:rPr>
      </w:pPr>
    </w:p>
    <w:p w14:paraId="7BD19C42" w14:textId="77777777" w:rsidR="00653952" w:rsidRDefault="00653952" w:rsidP="003D7DE6">
      <w:pPr>
        <w:rPr>
          <w:rFonts w:ascii="Calibri" w:hAnsi="Calibri" w:cs="Arial"/>
          <w:b/>
        </w:rPr>
      </w:pPr>
    </w:p>
    <w:p w14:paraId="0F23F179" w14:textId="384BBBFC" w:rsidR="003D7DE6" w:rsidRDefault="003D7DE6" w:rsidP="003D7DE6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6A1FD2">
        <w:rPr>
          <w:rFonts w:ascii="Calibri" w:hAnsi="Calibri" w:cs="Arial"/>
          <w:b/>
        </w:rPr>
        <w:t xml:space="preserve">Exercise </w:t>
      </w:r>
      <w:r w:rsidR="00810CE2">
        <w:rPr>
          <w:rFonts w:ascii="Calibri" w:hAnsi="Calibri" w:cs="Arial"/>
          <w:b/>
        </w:rPr>
        <w:t>2</w:t>
      </w:r>
      <w:r>
        <w:rPr>
          <w:rFonts w:ascii="Calibri" w:hAnsi="Calibri" w:cs="Arial"/>
          <w:b/>
        </w:rPr>
        <w:t xml:space="preserve"> (Plickers)</w:t>
      </w:r>
      <w:r w:rsidRPr="006A1FD2">
        <w:rPr>
          <w:rFonts w:ascii="Calibri" w:hAnsi="Calibri" w:cs="Arial"/>
          <w:b/>
        </w:rPr>
        <w:t>:</w:t>
      </w:r>
      <w:r w:rsidRPr="008629FE">
        <w:rPr>
          <w:rFonts w:ascii="Calibri" w:hAnsi="Calibri" w:cs="Arial"/>
        </w:rPr>
        <w:t xml:space="preserve"> </w:t>
      </w:r>
      <w:r w:rsidRPr="00182790">
        <w:rPr>
          <w:rFonts w:ascii="Calibri" w:hAnsi="Calibri" w:cs="Arial"/>
        </w:rPr>
        <w:t xml:space="preserve">Suppose a 7200-RPM disk transfers a 4KB block with a 5ms average seek time, </w:t>
      </w:r>
      <w:r>
        <w:rPr>
          <w:rFonts w:ascii="Calibri" w:hAnsi="Calibri" w:cs="Arial"/>
        </w:rPr>
        <w:t>1</w:t>
      </w:r>
      <w:r w:rsidRPr="00182790">
        <w:rPr>
          <w:rFonts w:ascii="Calibri" w:hAnsi="Calibri" w:cs="Arial"/>
        </w:rPr>
        <w:t>G</w:t>
      </w:r>
      <w:r>
        <w:rPr>
          <w:rFonts w:ascii="Calibri" w:hAnsi="Calibri" w:cs="Arial"/>
        </w:rPr>
        <w:t>b</w:t>
      </w:r>
      <w:r w:rsidRPr="00182790">
        <w:rPr>
          <w:rFonts w:ascii="Calibri" w:hAnsi="Calibri" w:cs="Arial"/>
        </w:rPr>
        <w:t>/sec transfer rate with a .1ms</w:t>
      </w:r>
      <w:r w:rsidR="00BD40FE">
        <w:rPr>
          <w:rFonts w:ascii="Calibri" w:hAnsi="Calibri" w:cs="Arial"/>
        </w:rPr>
        <w:t xml:space="preserve"> </w:t>
      </w:r>
      <w:r w:rsidR="00BD40FE">
        <w:rPr>
          <w:rFonts w:ascii="Calibri" w:hAnsi="Calibri" w:cs="Arial"/>
        </w:rPr>
        <w:t>controller overhead</w:t>
      </w:r>
      <w:r w:rsidRPr="00182790">
        <w:rPr>
          <w:rFonts w:ascii="Calibri" w:hAnsi="Calibri" w:cs="Arial"/>
        </w:rPr>
        <w:t>?</w:t>
      </w:r>
    </w:p>
    <w:p w14:paraId="70F35F35" w14:textId="77777777" w:rsidR="003D7DE6" w:rsidRPr="00EA6786" w:rsidRDefault="003D7DE6" w:rsidP="003D7DE6">
      <w:pPr>
        <w:numPr>
          <w:ilvl w:val="0"/>
          <w:numId w:val="4"/>
        </w:numPr>
        <w:rPr>
          <w:rFonts w:ascii="Calibri" w:hAnsi="Calibri" w:cs="Arial"/>
        </w:rPr>
      </w:pPr>
      <w:r>
        <w:rPr>
          <w:rFonts w:ascii="Calibri" w:hAnsi="Calibri" w:cs="Arial"/>
        </w:rPr>
        <w:t>9.27   ms</w:t>
      </w:r>
    </w:p>
    <w:p w14:paraId="4398738F" w14:textId="77777777" w:rsidR="003D7DE6" w:rsidRPr="00EA6786" w:rsidRDefault="003D7DE6" w:rsidP="003D7DE6">
      <w:pPr>
        <w:numPr>
          <w:ilvl w:val="0"/>
          <w:numId w:val="4"/>
        </w:numPr>
        <w:rPr>
          <w:rFonts w:ascii="Calibri" w:hAnsi="Calibri" w:cs="Arial"/>
        </w:rPr>
      </w:pPr>
      <w:r>
        <w:rPr>
          <w:rFonts w:ascii="Calibri" w:hAnsi="Calibri" w:cs="Arial"/>
        </w:rPr>
        <w:t>9.302 ms</w:t>
      </w:r>
    </w:p>
    <w:p w14:paraId="4A95FFCD" w14:textId="77777777" w:rsidR="003D7DE6" w:rsidRPr="00EA6786" w:rsidRDefault="003D7DE6" w:rsidP="003D7DE6">
      <w:pPr>
        <w:numPr>
          <w:ilvl w:val="0"/>
          <w:numId w:val="4"/>
        </w:numPr>
        <w:rPr>
          <w:rFonts w:ascii="Calibri" w:hAnsi="Calibri" w:cs="Arial"/>
        </w:rPr>
      </w:pPr>
      <w:r>
        <w:rPr>
          <w:rFonts w:ascii="Calibri" w:hAnsi="Calibri" w:cs="Arial"/>
        </w:rPr>
        <w:t xml:space="preserve">5.302 ms </w:t>
      </w:r>
    </w:p>
    <w:p w14:paraId="778346EB" w14:textId="77777777" w:rsidR="003D7DE6" w:rsidRPr="00EA6786" w:rsidRDefault="003D7DE6" w:rsidP="003D7DE6">
      <w:pPr>
        <w:numPr>
          <w:ilvl w:val="0"/>
          <w:numId w:val="4"/>
        </w:numPr>
        <w:rPr>
          <w:rFonts w:ascii="Calibri" w:hAnsi="Calibri" w:cs="Arial"/>
        </w:rPr>
      </w:pPr>
      <w:r>
        <w:rPr>
          <w:rFonts w:ascii="Calibri" w:hAnsi="Calibri" w:cs="Arial"/>
        </w:rPr>
        <w:t>9.17   ms</w:t>
      </w:r>
    </w:p>
    <w:p w14:paraId="03FC343E" w14:textId="64590811" w:rsidR="003D7DE6" w:rsidRDefault="003D7DE6" w:rsidP="00FD02AF">
      <w:pPr>
        <w:rPr>
          <w:rFonts w:asciiTheme="majorHAnsi" w:hAnsiTheme="majorHAnsi" w:cs="Courier New"/>
          <w:b/>
        </w:rPr>
      </w:pPr>
    </w:p>
    <w:p w14:paraId="469768EA" w14:textId="77777777" w:rsidR="009023A4" w:rsidRDefault="009023A4" w:rsidP="00FD02AF">
      <w:pPr>
        <w:rPr>
          <w:rFonts w:ascii="Calibri" w:hAnsi="Calibri" w:cs="Arial"/>
          <w:b/>
        </w:rPr>
      </w:pPr>
    </w:p>
    <w:p w14:paraId="30D72AAC" w14:textId="5E147F23" w:rsidR="00653952" w:rsidRDefault="00653952" w:rsidP="00FD02AF">
      <w:pPr>
        <w:rPr>
          <w:rFonts w:ascii="Calibri" w:hAnsi="Calibri" w:cs="Arial"/>
          <w:b/>
        </w:rPr>
      </w:pPr>
    </w:p>
    <w:p w14:paraId="535E5B8C" w14:textId="65EAF109" w:rsidR="009023A4" w:rsidRDefault="009023A4" w:rsidP="00FD02AF">
      <w:pPr>
        <w:rPr>
          <w:rFonts w:ascii="Calibri" w:hAnsi="Calibri" w:cs="Arial"/>
          <w:b/>
        </w:rPr>
      </w:pPr>
    </w:p>
    <w:p w14:paraId="012DC4AF" w14:textId="53DF1BF4" w:rsidR="009023A4" w:rsidRDefault="009023A4" w:rsidP="00FD02AF">
      <w:pPr>
        <w:rPr>
          <w:rFonts w:ascii="Calibri" w:hAnsi="Calibri" w:cs="Arial"/>
          <w:b/>
        </w:rPr>
      </w:pPr>
    </w:p>
    <w:p w14:paraId="31404A31" w14:textId="77777777" w:rsidR="009023A4" w:rsidRDefault="009023A4" w:rsidP="00FD02AF">
      <w:pPr>
        <w:rPr>
          <w:rFonts w:ascii="Calibri" w:hAnsi="Calibri" w:cs="Arial"/>
          <w:b/>
        </w:rPr>
      </w:pPr>
    </w:p>
    <w:p w14:paraId="3880AD9E" w14:textId="77777777" w:rsidR="00653952" w:rsidRDefault="00653952" w:rsidP="00FD02AF">
      <w:pPr>
        <w:rPr>
          <w:rFonts w:ascii="Calibri" w:hAnsi="Calibri" w:cs="Arial"/>
          <w:b/>
        </w:rPr>
      </w:pPr>
    </w:p>
    <w:p w14:paraId="4F62E128" w14:textId="77777777" w:rsidR="00653952" w:rsidRDefault="00653952" w:rsidP="00FD02AF">
      <w:pPr>
        <w:rPr>
          <w:rFonts w:ascii="Calibri" w:hAnsi="Calibri" w:cs="Arial"/>
          <w:b/>
        </w:rPr>
      </w:pPr>
    </w:p>
    <w:p w14:paraId="658C8B17" w14:textId="58F3C8AB" w:rsidR="00810CE2" w:rsidRDefault="00810CE2" w:rsidP="00FD02A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D948DB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 xml:space="preserve">Exercise 3 (Group Discussion): </w:t>
      </w:r>
      <w:r w:rsidRPr="00810CE2">
        <w:rPr>
          <w:rFonts w:ascii="Calibri" w:hAnsi="Calibri" w:cs="Arial"/>
        </w:rPr>
        <w:t>HDD vs. SSD</w:t>
      </w:r>
      <w:r>
        <w:rPr>
          <w:rFonts w:ascii="Calibri" w:hAnsi="Calibri" w:cs="Arial"/>
          <w:b/>
        </w:rPr>
        <w:t xml:space="preserve">. </w:t>
      </w:r>
      <w:r w:rsidRPr="00810CE2">
        <w:rPr>
          <w:rFonts w:ascii="Calibri" w:hAnsi="Calibri" w:cs="Arial"/>
        </w:rPr>
        <w:t>Please complete the following comparison table.</w:t>
      </w:r>
    </w:p>
    <w:p w14:paraId="34BEC7E7" w14:textId="05A92A56" w:rsidR="00810CE2" w:rsidRDefault="003C70DF" w:rsidP="00810CE2">
      <w:pPr>
        <w:jc w:val="center"/>
        <w:rPr>
          <w:rFonts w:ascii="Calibri" w:hAnsi="Calibri" w:cs="Arial"/>
        </w:rPr>
      </w:pPr>
      <w:r w:rsidRPr="003C70DF">
        <w:rPr>
          <w:rFonts w:ascii="Calibri" w:hAnsi="Calibri" w:cs="Arial"/>
          <w:noProof/>
        </w:rPr>
        <w:drawing>
          <wp:inline distT="0" distB="0" distL="0" distR="0" wp14:anchorId="45C9C935" wp14:editId="0F41D899">
            <wp:extent cx="3825850" cy="16782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32290" cy="168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04218" w14:textId="77777777" w:rsidR="009023A4" w:rsidRDefault="009023A4" w:rsidP="00653952">
      <w:pPr>
        <w:rPr>
          <w:rFonts w:ascii="Calibri" w:hAnsi="Calibri" w:cs="Arial"/>
          <w:b/>
        </w:rPr>
      </w:pPr>
    </w:p>
    <w:p w14:paraId="21D8E8CA" w14:textId="7BB0E077" w:rsidR="00653952" w:rsidRDefault="00653952" w:rsidP="00653952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lastRenderedPageBreak/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4</w:t>
      </w:r>
      <w:r w:rsidRPr="00810CE2">
        <w:rPr>
          <w:rFonts w:ascii="Calibri" w:hAnsi="Calibri" w:cs="Arial"/>
          <w:b/>
        </w:rPr>
        <w:t xml:space="preserve">: </w:t>
      </w:r>
      <w:r w:rsidRPr="00653952">
        <w:rPr>
          <w:rFonts w:ascii="Calibri" w:hAnsi="Calibri" w:cs="Arial"/>
        </w:rPr>
        <w:t xml:space="preserve">What are the differences between </w:t>
      </w:r>
      <w:r>
        <w:rPr>
          <w:rFonts w:ascii="Calibri" w:hAnsi="Calibri" w:cs="Arial"/>
        </w:rPr>
        <w:t xml:space="preserve">network-attached storage (NAS) and storage area network (SAN)? </w:t>
      </w:r>
    </w:p>
    <w:p w14:paraId="063E6640" w14:textId="0EB9ACBF" w:rsidR="00653952" w:rsidRDefault="00653952" w:rsidP="00653952">
      <w:pPr>
        <w:rPr>
          <w:rFonts w:ascii="Calibri" w:hAnsi="Calibri" w:cs="Arial"/>
        </w:rPr>
      </w:pPr>
      <w:r w:rsidRPr="00653952">
        <w:rPr>
          <w:rFonts w:ascii="Calibri" w:hAnsi="Calibri" w:cs="Arial"/>
          <w:noProof/>
        </w:rPr>
        <w:drawing>
          <wp:inline distT="0" distB="0" distL="0" distR="0" wp14:anchorId="0424DBC1" wp14:editId="7E61EA57">
            <wp:extent cx="5288890" cy="15046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93904" cy="1506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470F1" w14:textId="0A6B03FC" w:rsidR="00653952" w:rsidRDefault="00653952" w:rsidP="00653952">
      <w:pPr>
        <w:rPr>
          <w:rFonts w:ascii="Calibri" w:hAnsi="Calibri" w:cs="Arial"/>
          <w:b/>
        </w:rPr>
      </w:pPr>
    </w:p>
    <w:p w14:paraId="46848747" w14:textId="6546997D" w:rsidR="009023A4" w:rsidRDefault="009023A4" w:rsidP="00653952">
      <w:pPr>
        <w:rPr>
          <w:rFonts w:ascii="Calibri" w:hAnsi="Calibri" w:cs="Arial"/>
          <w:b/>
        </w:rPr>
      </w:pPr>
    </w:p>
    <w:p w14:paraId="607B436C" w14:textId="09C2260D" w:rsidR="009023A4" w:rsidRDefault="009023A4" w:rsidP="00653952">
      <w:pPr>
        <w:rPr>
          <w:rFonts w:ascii="Calibri" w:hAnsi="Calibri" w:cs="Arial"/>
          <w:b/>
        </w:rPr>
      </w:pPr>
    </w:p>
    <w:p w14:paraId="783A826F" w14:textId="77AAC1A0" w:rsidR="009023A4" w:rsidRDefault="009023A4" w:rsidP="00653952">
      <w:pPr>
        <w:rPr>
          <w:rFonts w:ascii="Calibri" w:hAnsi="Calibri" w:cs="Arial"/>
          <w:b/>
        </w:rPr>
      </w:pPr>
    </w:p>
    <w:p w14:paraId="6CD30724" w14:textId="77777777" w:rsidR="009023A4" w:rsidRDefault="009023A4" w:rsidP="00653952">
      <w:pPr>
        <w:rPr>
          <w:rFonts w:ascii="Calibri" w:hAnsi="Calibri" w:cs="Arial"/>
          <w:b/>
        </w:rPr>
      </w:pPr>
    </w:p>
    <w:p w14:paraId="06E4F464" w14:textId="1880530F" w:rsidR="009023A4" w:rsidRDefault="009023A4" w:rsidP="00653952">
      <w:pPr>
        <w:rPr>
          <w:rFonts w:ascii="Calibri" w:hAnsi="Calibri" w:cs="Arial"/>
          <w:b/>
        </w:rPr>
      </w:pPr>
    </w:p>
    <w:p w14:paraId="0DFF18CE" w14:textId="77777777" w:rsidR="009023A4" w:rsidRDefault="009023A4" w:rsidP="00653952">
      <w:pPr>
        <w:rPr>
          <w:rFonts w:ascii="Calibri" w:hAnsi="Calibri" w:cs="Arial"/>
        </w:rPr>
      </w:pPr>
    </w:p>
    <w:p w14:paraId="2C039A2E" w14:textId="35239A24" w:rsidR="00653952" w:rsidRDefault="00653952" w:rsidP="00653952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 w:rsidR="00B76F84"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 xml:space="preserve">Exercise </w:t>
      </w:r>
      <w:r w:rsidR="00B76F84">
        <w:rPr>
          <w:rFonts w:ascii="Calibri" w:hAnsi="Calibri" w:cs="Arial"/>
          <w:b/>
        </w:rPr>
        <w:t>5</w:t>
      </w:r>
      <w:r w:rsidRPr="00810CE2">
        <w:rPr>
          <w:rFonts w:ascii="Calibri" w:hAnsi="Calibri" w:cs="Arial"/>
          <w:b/>
        </w:rPr>
        <w:t xml:space="preserve"> (Group Discussion):</w:t>
      </w:r>
      <w:r>
        <w:rPr>
          <w:rFonts w:ascii="Calibri" w:hAnsi="Calibri" w:cs="Arial"/>
          <w:b/>
        </w:rPr>
        <w:t xml:space="preserve"> </w:t>
      </w:r>
      <w:r w:rsidRPr="00653952">
        <w:rPr>
          <w:rFonts w:ascii="Calibri" w:hAnsi="Calibri" w:cs="Arial"/>
        </w:rPr>
        <w:t>Why have separate storage networks and communications networks</w:t>
      </w:r>
      <w:r>
        <w:rPr>
          <w:rFonts w:ascii="Calibri" w:hAnsi="Calibri" w:cs="Arial"/>
        </w:rPr>
        <w:t xml:space="preserve"> in SAN</w:t>
      </w:r>
      <w:r w:rsidRPr="00653952">
        <w:rPr>
          <w:rFonts w:ascii="Calibri" w:hAnsi="Calibri" w:cs="Arial"/>
        </w:rPr>
        <w:t>?</w:t>
      </w:r>
    </w:p>
    <w:p w14:paraId="31DD16D8" w14:textId="77777777" w:rsidR="009023A4" w:rsidRPr="00653952" w:rsidRDefault="009023A4" w:rsidP="00653952">
      <w:pPr>
        <w:rPr>
          <w:rFonts w:ascii="Calibri" w:hAnsi="Calibri" w:cs="Arial"/>
        </w:rPr>
      </w:pPr>
    </w:p>
    <w:p w14:paraId="204DAF82" w14:textId="3BDFE23E" w:rsidR="00653952" w:rsidRPr="00653952" w:rsidRDefault="00653952" w:rsidP="00653952">
      <w:pPr>
        <w:rPr>
          <w:rFonts w:ascii="Calibri" w:hAnsi="Calibri" w:cs="Arial"/>
          <w:b/>
        </w:rPr>
      </w:pPr>
      <w:r w:rsidRPr="00653952">
        <w:rPr>
          <w:rFonts w:ascii="Calibri" w:hAnsi="Calibri" w:cs="Arial"/>
          <w:b/>
          <w:noProof/>
        </w:rPr>
        <w:drawing>
          <wp:inline distT="0" distB="0" distL="0" distR="0" wp14:anchorId="16F7463C" wp14:editId="671AA062">
            <wp:extent cx="2318919" cy="2016451"/>
            <wp:effectExtent l="0" t="0" r="5715" b="3175"/>
            <wp:docPr id="3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6C670662-6B41-8940-A6AA-DD57EFCD41F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6C670662-6B41-8940-A6AA-DD57EFCD41F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27677" cy="2024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6AC99" w14:textId="3E724F00" w:rsidR="009023A4" w:rsidRDefault="009023A4" w:rsidP="003C70DF">
      <w:pPr>
        <w:rPr>
          <w:rFonts w:ascii="Calibri" w:hAnsi="Calibri" w:cs="Arial"/>
          <w:b/>
        </w:rPr>
      </w:pPr>
    </w:p>
    <w:p w14:paraId="424D9395" w14:textId="77777777" w:rsidR="009023A4" w:rsidRDefault="009023A4" w:rsidP="003C70DF">
      <w:pPr>
        <w:rPr>
          <w:rFonts w:ascii="Calibri" w:hAnsi="Calibri" w:cs="Arial"/>
          <w:b/>
        </w:rPr>
      </w:pPr>
    </w:p>
    <w:p w14:paraId="39BA35A7" w14:textId="77777777" w:rsidR="009023A4" w:rsidRDefault="009023A4" w:rsidP="003C70DF">
      <w:pPr>
        <w:rPr>
          <w:rFonts w:ascii="Calibri" w:hAnsi="Calibri" w:cs="Arial"/>
          <w:b/>
        </w:rPr>
      </w:pPr>
    </w:p>
    <w:p w14:paraId="1C79165C" w14:textId="31483230" w:rsidR="003C70DF" w:rsidRPr="00653952" w:rsidRDefault="003C70DF" w:rsidP="003C70DF">
      <w:pPr>
        <w:rPr>
          <w:rFonts w:ascii="Calibri" w:hAnsi="Calibri" w:cs="Arial"/>
        </w:rPr>
      </w:pP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sym w:font="Wingdings 2" w:char="F0EA"/>
      </w:r>
      <w:r>
        <w:rPr>
          <w:rFonts w:ascii="Calibri" w:hAnsi="Calibri" w:cs="Arial"/>
          <w:b/>
        </w:rPr>
        <w:t xml:space="preserve"> </w:t>
      </w:r>
      <w:r w:rsidRPr="00810CE2">
        <w:rPr>
          <w:rFonts w:ascii="Calibri" w:hAnsi="Calibri" w:cs="Arial"/>
          <w:b/>
        </w:rPr>
        <w:t xml:space="preserve">Exercise </w:t>
      </w:r>
      <w:r>
        <w:rPr>
          <w:rFonts w:ascii="Calibri" w:hAnsi="Calibri" w:cs="Arial"/>
          <w:b/>
        </w:rPr>
        <w:t>6</w:t>
      </w:r>
      <w:r w:rsidRPr="00810CE2">
        <w:rPr>
          <w:rFonts w:ascii="Calibri" w:hAnsi="Calibri" w:cs="Arial"/>
          <w:b/>
        </w:rPr>
        <w:t>:</w:t>
      </w:r>
      <w:r>
        <w:rPr>
          <w:rFonts w:ascii="Calibri" w:hAnsi="Calibri" w:cs="Arial"/>
          <w:b/>
        </w:rPr>
        <w:t xml:space="preserve"> </w:t>
      </w:r>
      <w:proofErr w:type="gramStart"/>
      <w:r w:rsidRPr="003C70DF">
        <w:rPr>
          <w:rFonts w:ascii="Calibri" w:hAnsi="Calibri" w:cs="Arial"/>
        </w:rPr>
        <w:t>Let’s</w:t>
      </w:r>
      <w:proofErr w:type="gramEnd"/>
      <w:r w:rsidRPr="003C70DF">
        <w:rPr>
          <w:rFonts w:ascii="Calibri" w:hAnsi="Calibri" w:cs="Arial"/>
        </w:rPr>
        <w:t xml:space="preserve"> compare NAS and SAN.</w:t>
      </w:r>
    </w:p>
    <w:p w14:paraId="471F7284" w14:textId="0AAC1E61" w:rsidR="003C70DF" w:rsidRDefault="006A0872" w:rsidP="006A0872">
      <w:pPr>
        <w:jc w:val="center"/>
        <w:rPr>
          <w:rFonts w:ascii="Calibri" w:hAnsi="Calibri" w:cs="Arial"/>
        </w:rPr>
      </w:pPr>
      <w:r w:rsidRPr="006A0872">
        <w:rPr>
          <w:rFonts w:ascii="Calibri" w:hAnsi="Calibri" w:cs="Arial"/>
          <w:noProof/>
        </w:rPr>
        <w:drawing>
          <wp:inline distT="0" distB="0" distL="0" distR="0" wp14:anchorId="12BA541B" wp14:editId="7DAA6D9E">
            <wp:extent cx="3423514" cy="1403483"/>
            <wp:effectExtent l="0" t="0" r="571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41162" cy="141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6DE12" w14:textId="65DC19FF" w:rsidR="009023A4" w:rsidRPr="00810CE2" w:rsidRDefault="009023A4" w:rsidP="00D948DB">
      <w:pPr>
        <w:rPr>
          <w:rFonts w:ascii="Calibri" w:hAnsi="Calibri" w:cs="Arial"/>
        </w:rPr>
      </w:pPr>
    </w:p>
    <w:sectPr w:rsidR="009023A4" w:rsidRPr="00810CE2">
      <w:footerReference w:type="even" r:id="rId11"/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309FDE" w14:textId="77777777" w:rsidR="00DD5E1D" w:rsidRDefault="00DD5E1D" w:rsidP="00110756">
      <w:r>
        <w:separator/>
      </w:r>
    </w:p>
  </w:endnote>
  <w:endnote w:type="continuationSeparator" w:id="0">
    <w:p w14:paraId="610EBA40" w14:textId="77777777" w:rsidR="00DD5E1D" w:rsidRDefault="00DD5E1D" w:rsidP="00110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310C0D" w14:textId="77777777" w:rsidR="00110756" w:rsidRDefault="00110756" w:rsidP="00A9670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D051631" w14:textId="77777777" w:rsidR="00110756" w:rsidRDefault="0011075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EE797E" w14:textId="4A3FD778" w:rsidR="00110756" w:rsidRPr="00110756" w:rsidRDefault="00110756" w:rsidP="00A96708">
    <w:pPr>
      <w:pStyle w:val="Footer"/>
      <w:framePr w:wrap="none" w:vAnchor="text" w:hAnchor="margin" w:xAlign="center" w:y="1"/>
      <w:rPr>
        <w:rStyle w:val="PageNumber"/>
        <w:rFonts w:asciiTheme="majorHAnsi" w:hAnsiTheme="majorHAnsi"/>
      </w:rPr>
    </w:pPr>
    <w:r w:rsidRPr="00110756">
      <w:rPr>
        <w:rStyle w:val="PageNumber"/>
        <w:rFonts w:asciiTheme="majorHAnsi" w:hAnsiTheme="majorHAnsi"/>
      </w:rPr>
      <w:fldChar w:fldCharType="begin"/>
    </w:r>
    <w:r w:rsidRPr="00110756">
      <w:rPr>
        <w:rStyle w:val="PageNumber"/>
        <w:rFonts w:asciiTheme="majorHAnsi" w:hAnsiTheme="majorHAnsi"/>
      </w:rPr>
      <w:instrText xml:space="preserve">PAGE  </w:instrText>
    </w:r>
    <w:r w:rsidRPr="00110756">
      <w:rPr>
        <w:rStyle w:val="PageNumber"/>
        <w:rFonts w:asciiTheme="majorHAnsi" w:hAnsiTheme="majorHAnsi"/>
      </w:rPr>
      <w:fldChar w:fldCharType="separate"/>
    </w:r>
    <w:r w:rsidR="00FB59DB">
      <w:rPr>
        <w:rStyle w:val="PageNumber"/>
        <w:rFonts w:asciiTheme="majorHAnsi" w:hAnsiTheme="majorHAnsi"/>
        <w:noProof/>
      </w:rPr>
      <w:t>1</w:t>
    </w:r>
    <w:r w:rsidRPr="00110756">
      <w:rPr>
        <w:rStyle w:val="PageNumber"/>
        <w:rFonts w:asciiTheme="majorHAnsi" w:hAnsiTheme="majorHAnsi"/>
      </w:rPr>
      <w:fldChar w:fldCharType="end"/>
    </w:r>
  </w:p>
  <w:p w14:paraId="7E548E92" w14:textId="77777777" w:rsidR="00110756" w:rsidRDefault="001107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74BE66" w14:textId="77777777" w:rsidR="00DD5E1D" w:rsidRDefault="00DD5E1D" w:rsidP="00110756">
      <w:r>
        <w:separator/>
      </w:r>
    </w:p>
  </w:footnote>
  <w:footnote w:type="continuationSeparator" w:id="0">
    <w:p w14:paraId="305FCAFE" w14:textId="77777777" w:rsidR="00DD5E1D" w:rsidRDefault="00DD5E1D" w:rsidP="00110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F718B"/>
    <w:multiLevelType w:val="hybridMultilevel"/>
    <w:tmpl w:val="F30A8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47FBE"/>
    <w:multiLevelType w:val="hybridMultilevel"/>
    <w:tmpl w:val="CD9ED088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15A3977"/>
    <w:multiLevelType w:val="hybridMultilevel"/>
    <w:tmpl w:val="590ED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4C5CD7"/>
    <w:multiLevelType w:val="hybridMultilevel"/>
    <w:tmpl w:val="B7A23A8E"/>
    <w:lvl w:ilvl="0" w:tplc="B50AD98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26485E6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6D4EB92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124BD2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9C38ACF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C166173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E2E8897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DF09A3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BEC401C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39AE1877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DFB169E"/>
    <w:multiLevelType w:val="hybridMultilevel"/>
    <w:tmpl w:val="ADC614E2"/>
    <w:lvl w:ilvl="0" w:tplc="A3403E14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E3E203CC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19C4EA24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042094BA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25B858D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8FF647AE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52C0FB92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CC5EF06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3A28990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6" w15:restartNumberingAfterBreak="0">
    <w:nsid w:val="407B647A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311F73"/>
    <w:multiLevelType w:val="hybridMultilevel"/>
    <w:tmpl w:val="57A24A86"/>
    <w:lvl w:ilvl="0" w:tplc="546C47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EF4F2E0">
      <w:start w:val="17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F1A73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3BE35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2986E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5ECEBD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EA70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A6810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B1870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8" w15:restartNumberingAfterBreak="0">
    <w:nsid w:val="572B4B0E"/>
    <w:multiLevelType w:val="hybridMultilevel"/>
    <w:tmpl w:val="248A0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D225EF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9983190"/>
    <w:multiLevelType w:val="hybridMultilevel"/>
    <w:tmpl w:val="FA46EC7E"/>
    <w:lvl w:ilvl="0" w:tplc="AB10EE6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</w:lvl>
    <w:lvl w:ilvl="1" w:tplc="D236FE7E" w:tentative="1">
      <w:start w:val="1"/>
      <w:numFmt w:val="upperLetter"/>
      <w:lvlText w:val="%2)"/>
      <w:lvlJc w:val="left"/>
      <w:pPr>
        <w:tabs>
          <w:tab w:val="num" w:pos="1440"/>
        </w:tabs>
        <w:ind w:left="1440" w:hanging="360"/>
      </w:pPr>
    </w:lvl>
    <w:lvl w:ilvl="2" w:tplc="D5000776" w:tentative="1">
      <w:start w:val="1"/>
      <w:numFmt w:val="upperLetter"/>
      <w:lvlText w:val="%3)"/>
      <w:lvlJc w:val="left"/>
      <w:pPr>
        <w:tabs>
          <w:tab w:val="num" w:pos="2160"/>
        </w:tabs>
        <w:ind w:left="2160" w:hanging="360"/>
      </w:pPr>
    </w:lvl>
    <w:lvl w:ilvl="3" w:tplc="A84ACE48" w:tentative="1">
      <w:start w:val="1"/>
      <w:numFmt w:val="upperLetter"/>
      <w:lvlText w:val="%4)"/>
      <w:lvlJc w:val="left"/>
      <w:pPr>
        <w:tabs>
          <w:tab w:val="num" w:pos="2880"/>
        </w:tabs>
        <w:ind w:left="2880" w:hanging="360"/>
      </w:pPr>
    </w:lvl>
    <w:lvl w:ilvl="4" w:tplc="3AAC4C02" w:tentative="1">
      <w:start w:val="1"/>
      <w:numFmt w:val="upperLetter"/>
      <w:lvlText w:val="%5)"/>
      <w:lvlJc w:val="left"/>
      <w:pPr>
        <w:tabs>
          <w:tab w:val="num" w:pos="3600"/>
        </w:tabs>
        <w:ind w:left="3600" w:hanging="360"/>
      </w:pPr>
    </w:lvl>
    <w:lvl w:ilvl="5" w:tplc="62F85E4A" w:tentative="1">
      <w:start w:val="1"/>
      <w:numFmt w:val="upperLetter"/>
      <w:lvlText w:val="%6)"/>
      <w:lvlJc w:val="left"/>
      <w:pPr>
        <w:tabs>
          <w:tab w:val="num" w:pos="4320"/>
        </w:tabs>
        <w:ind w:left="4320" w:hanging="360"/>
      </w:pPr>
    </w:lvl>
    <w:lvl w:ilvl="6" w:tplc="B492E940" w:tentative="1">
      <w:start w:val="1"/>
      <w:numFmt w:val="upperLetter"/>
      <w:lvlText w:val="%7)"/>
      <w:lvlJc w:val="left"/>
      <w:pPr>
        <w:tabs>
          <w:tab w:val="num" w:pos="5040"/>
        </w:tabs>
        <w:ind w:left="5040" w:hanging="360"/>
      </w:pPr>
    </w:lvl>
    <w:lvl w:ilvl="7" w:tplc="FAE85B4C" w:tentative="1">
      <w:start w:val="1"/>
      <w:numFmt w:val="upperLetter"/>
      <w:lvlText w:val="%8)"/>
      <w:lvlJc w:val="left"/>
      <w:pPr>
        <w:tabs>
          <w:tab w:val="num" w:pos="5760"/>
        </w:tabs>
        <w:ind w:left="5760" w:hanging="360"/>
      </w:pPr>
    </w:lvl>
    <w:lvl w:ilvl="8" w:tplc="EA044586" w:tentative="1">
      <w:start w:val="1"/>
      <w:numFmt w:val="upperLetter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7"/>
  </w:num>
  <w:num w:numId="3">
    <w:abstractNumId w:val="1"/>
  </w:num>
  <w:num w:numId="4">
    <w:abstractNumId w:val="4"/>
  </w:num>
  <w:num w:numId="5">
    <w:abstractNumId w:val="10"/>
  </w:num>
  <w:num w:numId="6">
    <w:abstractNumId w:val="9"/>
  </w:num>
  <w:num w:numId="7">
    <w:abstractNumId w:val="6"/>
  </w:num>
  <w:num w:numId="8">
    <w:abstractNumId w:val="3"/>
  </w:num>
  <w:num w:numId="9">
    <w:abstractNumId w:val="8"/>
  </w:num>
  <w:num w:numId="10">
    <w:abstractNumId w:val="2"/>
  </w:num>
  <w:num w:numId="11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wNjY3N7QwNgbyjJR0lIJTi4sz8/NACoxqATj6xLUsAAAA"/>
  </w:docVars>
  <w:rsids>
    <w:rsidRoot w:val="00CA72DE"/>
    <w:rsid w:val="00011772"/>
    <w:rsid w:val="00016A3B"/>
    <w:rsid w:val="000366CD"/>
    <w:rsid w:val="00043BED"/>
    <w:rsid w:val="000478EC"/>
    <w:rsid w:val="00054B84"/>
    <w:rsid w:val="00055483"/>
    <w:rsid w:val="00090B2D"/>
    <w:rsid w:val="000A3B2E"/>
    <w:rsid w:val="000B4CDC"/>
    <w:rsid w:val="000B779C"/>
    <w:rsid w:val="000C4291"/>
    <w:rsid w:val="000E0836"/>
    <w:rsid w:val="000F63C6"/>
    <w:rsid w:val="000F7866"/>
    <w:rsid w:val="001019A0"/>
    <w:rsid w:val="00106B7C"/>
    <w:rsid w:val="00110756"/>
    <w:rsid w:val="001131D1"/>
    <w:rsid w:val="00126884"/>
    <w:rsid w:val="001464C3"/>
    <w:rsid w:val="00155552"/>
    <w:rsid w:val="00163212"/>
    <w:rsid w:val="001649A5"/>
    <w:rsid w:val="001675C5"/>
    <w:rsid w:val="00171E7C"/>
    <w:rsid w:val="00176D27"/>
    <w:rsid w:val="00182790"/>
    <w:rsid w:val="00186786"/>
    <w:rsid w:val="001928B7"/>
    <w:rsid w:val="001A3356"/>
    <w:rsid w:val="001A54EE"/>
    <w:rsid w:val="001B1E0B"/>
    <w:rsid w:val="001D3B47"/>
    <w:rsid w:val="001D56E9"/>
    <w:rsid w:val="001E414E"/>
    <w:rsid w:val="001F39B2"/>
    <w:rsid w:val="00203115"/>
    <w:rsid w:val="00211515"/>
    <w:rsid w:val="002317D3"/>
    <w:rsid w:val="00234CD0"/>
    <w:rsid w:val="002362A5"/>
    <w:rsid w:val="00254184"/>
    <w:rsid w:val="00266991"/>
    <w:rsid w:val="002732B0"/>
    <w:rsid w:val="00285DAC"/>
    <w:rsid w:val="002952FF"/>
    <w:rsid w:val="00296BDB"/>
    <w:rsid w:val="002B64D1"/>
    <w:rsid w:val="002D2345"/>
    <w:rsid w:val="002D3E41"/>
    <w:rsid w:val="00305DC7"/>
    <w:rsid w:val="00307419"/>
    <w:rsid w:val="00313677"/>
    <w:rsid w:val="00316316"/>
    <w:rsid w:val="0031731F"/>
    <w:rsid w:val="003210C5"/>
    <w:rsid w:val="00331E9E"/>
    <w:rsid w:val="00335A34"/>
    <w:rsid w:val="00337C63"/>
    <w:rsid w:val="003405BA"/>
    <w:rsid w:val="0035205F"/>
    <w:rsid w:val="00360D49"/>
    <w:rsid w:val="00367102"/>
    <w:rsid w:val="00374DA6"/>
    <w:rsid w:val="00383BEA"/>
    <w:rsid w:val="00393C8E"/>
    <w:rsid w:val="003A4073"/>
    <w:rsid w:val="003A7F93"/>
    <w:rsid w:val="003B6AC6"/>
    <w:rsid w:val="003C135B"/>
    <w:rsid w:val="003C66FE"/>
    <w:rsid w:val="003C70DF"/>
    <w:rsid w:val="003D1845"/>
    <w:rsid w:val="003D1F5D"/>
    <w:rsid w:val="003D4D08"/>
    <w:rsid w:val="003D7D04"/>
    <w:rsid w:val="003D7DE6"/>
    <w:rsid w:val="003F0C36"/>
    <w:rsid w:val="00410B54"/>
    <w:rsid w:val="00413B1D"/>
    <w:rsid w:val="00430A42"/>
    <w:rsid w:val="00432A53"/>
    <w:rsid w:val="00434EB1"/>
    <w:rsid w:val="004416DA"/>
    <w:rsid w:val="004535FF"/>
    <w:rsid w:val="0045563B"/>
    <w:rsid w:val="0046432D"/>
    <w:rsid w:val="00483671"/>
    <w:rsid w:val="00483811"/>
    <w:rsid w:val="00490EB5"/>
    <w:rsid w:val="004930CA"/>
    <w:rsid w:val="004C6236"/>
    <w:rsid w:val="0051749F"/>
    <w:rsid w:val="00520C9B"/>
    <w:rsid w:val="0052552F"/>
    <w:rsid w:val="00536443"/>
    <w:rsid w:val="005408A8"/>
    <w:rsid w:val="00541ABD"/>
    <w:rsid w:val="005500BB"/>
    <w:rsid w:val="00552274"/>
    <w:rsid w:val="00556F27"/>
    <w:rsid w:val="00570689"/>
    <w:rsid w:val="00582F27"/>
    <w:rsid w:val="005A0DBB"/>
    <w:rsid w:val="005D386D"/>
    <w:rsid w:val="0063121C"/>
    <w:rsid w:val="006467DD"/>
    <w:rsid w:val="00646E5B"/>
    <w:rsid w:val="00653952"/>
    <w:rsid w:val="00661B01"/>
    <w:rsid w:val="00664C8C"/>
    <w:rsid w:val="00667E07"/>
    <w:rsid w:val="006711E7"/>
    <w:rsid w:val="0069123F"/>
    <w:rsid w:val="00697207"/>
    <w:rsid w:val="006A0872"/>
    <w:rsid w:val="006D050E"/>
    <w:rsid w:val="006D1A1B"/>
    <w:rsid w:val="006D6D14"/>
    <w:rsid w:val="006E1562"/>
    <w:rsid w:val="006E4DF3"/>
    <w:rsid w:val="006E699A"/>
    <w:rsid w:val="007164A8"/>
    <w:rsid w:val="0072070D"/>
    <w:rsid w:val="00721CB5"/>
    <w:rsid w:val="00724A30"/>
    <w:rsid w:val="007254A5"/>
    <w:rsid w:val="007267C7"/>
    <w:rsid w:val="00736FCB"/>
    <w:rsid w:val="00737B27"/>
    <w:rsid w:val="00755157"/>
    <w:rsid w:val="00761B5B"/>
    <w:rsid w:val="007806A7"/>
    <w:rsid w:val="00797B76"/>
    <w:rsid w:val="007D0EE4"/>
    <w:rsid w:val="007D4270"/>
    <w:rsid w:val="007F0220"/>
    <w:rsid w:val="007F1085"/>
    <w:rsid w:val="0080376C"/>
    <w:rsid w:val="00803771"/>
    <w:rsid w:val="00804A7F"/>
    <w:rsid w:val="00810497"/>
    <w:rsid w:val="00810CE2"/>
    <w:rsid w:val="00817024"/>
    <w:rsid w:val="00843023"/>
    <w:rsid w:val="008463D6"/>
    <w:rsid w:val="00847541"/>
    <w:rsid w:val="008476A7"/>
    <w:rsid w:val="0086060C"/>
    <w:rsid w:val="008629FE"/>
    <w:rsid w:val="00864EFE"/>
    <w:rsid w:val="008747A1"/>
    <w:rsid w:val="00877783"/>
    <w:rsid w:val="00885C60"/>
    <w:rsid w:val="008A3317"/>
    <w:rsid w:val="008B4C1D"/>
    <w:rsid w:val="008C7B4A"/>
    <w:rsid w:val="008D63CE"/>
    <w:rsid w:val="008F37AF"/>
    <w:rsid w:val="00901779"/>
    <w:rsid w:val="009023A4"/>
    <w:rsid w:val="0090345B"/>
    <w:rsid w:val="00905DBB"/>
    <w:rsid w:val="009064DF"/>
    <w:rsid w:val="00922208"/>
    <w:rsid w:val="00934CB0"/>
    <w:rsid w:val="00943500"/>
    <w:rsid w:val="0095786D"/>
    <w:rsid w:val="009819A3"/>
    <w:rsid w:val="00984F80"/>
    <w:rsid w:val="0099199D"/>
    <w:rsid w:val="00996E78"/>
    <w:rsid w:val="0099779F"/>
    <w:rsid w:val="009A0F9A"/>
    <w:rsid w:val="009D33C1"/>
    <w:rsid w:val="00A11890"/>
    <w:rsid w:val="00A232C7"/>
    <w:rsid w:val="00A338A9"/>
    <w:rsid w:val="00A47CA4"/>
    <w:rsid w:val="00A53B0C"/>
    <w:rsid w:val="00A55B83"/>
    <w:rsid w:val="00A62323"/>
    <w:rsid w:val="00A6524B"/>
    <w:rsid w:val="00A85D98"/>
    <w:rsid w:val="00A962A4"/>
    <w:rsid w:val="00A96C70"/>
    <w:rsid w:val="00AA0FEF"/>
    <w:rsid w:val="00AB1821"/>
    <w:rsid w:val="00AC6F99"/>
    <w:rsid w:val="00AD08B6"/>
    <w:rsid w:val="00AE5289"/>
    <w:rsid w:val="00AF269B"/>
    <w:rsid w:val="00AF392E"/>
    <w:rsid w:val="00B07FD7"/>
    <w:rsid w:val="00B129E5"/>
    <w:rsid w:val="00B17B88"/>
    <w:rsid w:val="00B2110D"/>
    <w:rsid w:val="00B318D6"/>
    <w:rsid w:val="00B347B5"/>
    <w:rsid w:val="00B42020"/>
    <w:rsid w:val="00B553BF"/>
    <w:rsid w:val="00B600B2"/>
    <w:rsid w:val="00B6128B"/>
    <w:rsid w:val="00B675D3"/>
    <w:rsid w:val="00B76F84"/>
    <w:rsid w:val="00B77E63"/>
    <w:rsid w:val="00B801D2"/>
    <w:rsid w:val="00B813F5"/>
    <w:rsid w:val="00BA258A"/>
    <w:rsid w:val="00BB5C45"/>
    <w:rsid w:val="00BD2756"/>
    <w:rsid w:val="00BD40FE"/>
    <w:rsid w:val="00BE43BE"/>
    <w:rsid w:val="00BE5E1A"/>
    <w:rsid w:val="00C147DC"/>
    <w:rsid w:val="00C35F5B"/>
    <w:rsid w:val="00C40951"/>
    <w:rsid w:val="00C47DF4"/>
    <w:rsid w:val="00C50AE2"/>
    <w:rsid w:val="00C52420"/>
    <w:rsid w:val="00C71EE0"/>
    <w:rsid w:val="00C959A3"/>
    <w:rsid w:val="00CA72DE"/>
    <w:rsid w:val="00CC7719"/>
    <w:rsid w:val="00CF5080"/>
    <w:rsid w:val="00D04ADE"/>
    <w:rsid w:val="00D05066"/>
    <w:rsid w:val="00D1147C"/>
    <w:rsid w:val="00D243E3"/>
    <w:rsid w:val="00D324F4"/>
    <w:rsid w:val="00D44372"/>
    <w:rsid w:val="00D52B31"/>
    <w:rsid w:val="00D54959"/>
    <w:rsid w:val="00D74156"/>
    <w:rsid w:val="00D75D68"/>
    <w:rsid w:val="00D76209"/>
    <w:rsid w:val="00D948DB"/>
    <w:rsid w:val="00D94D97"/>
    <w:rsid w:val="00D97EB9"/>
    <w:rsid w:val="00DA1872"/>
    <w:rsid w:val="00DA28C7"/>
    <w:rsid w:val="00DB018D"/>
    <w:rsid w:val="00DC06A6"/>
    <w:rsid w:val="00DC2088"/>
    <w:rsid w:val="00DC568E"/>
    <w:rsid w:val="00DD1EF4"/>
    <w:rsid w:val="00DD5E1D"/>
    <w:rsid w:val="00DD6D8E"/>
    <w:rsid w:val="00DE07CD"/>
    <w:rsid w:val="00DE6692"/>
    <w:rsid w:val="00DF43DE"/>
    <w:rsid w:val="00E04D84"/>
    <w:rsid w:val="00E05A3A"/>
    <w:rsid w:val="00E07ADE"/>
    <w:rsid w:val="00E235C6"/>
    <w:rsid w:val="00E631C2"/>
    <w:rsid w:val="00E6779F"/>
    <w:rsid w:val="00E71FC7"/>
    <w:rsid w:val="00E75E16"/>
    <w:rsid w:val="00E82ED9"/>
    <w:rsid w:val="00E859E3"/>
    <w:rsid w:val="00E87E77"/>
    <w:rsid w:val="00EA2BF8"/>
    <w:rsid w:val="00EA6786"/>
    <w:rsid w:val="00EB1452"/>
    <w:rsid w:val="00EB1AD8"/>
    <w:rsid w:val="00EB2C1C"/>
    <w:rsid w:val="00EC1C6A"/>
    <w:rsid w:val="00EC4F82"/>
    <w:rsid w:val="00EC56D9"/>
    <w:rsid w:val="00ED3906"/>
    <w:rsid w:val="00ED448E"/>
    <w:rsid w:val="00EE2312"/>
    <w:rsid w:val="00EE34D7"/>
    <w:rsid w:val="00EE6EAB"/>
    <w:rsid w:val="00F027BD"/>
    <w:rsid w:val="00F33462"/>
    <w:rsid w:val="00F35F9F"/>
    <w:rsid w:val="00F40557"/>
    <w:rsid w:val="00F57497"/>
    <w:rsid w:val="00F6314A"/>
    <w:rsid w:val="00F67CA0"/>
    <w:rsid w:val="00F7116B"/>
    <w:rsid w:val="00F74890"/>
    <w:rsid w:val="00F7552F"/>
    <w:rsid w:val="00F8627F"/>
    <w:rsid w:val="00F867F5"/>
    <w:rsid w:val="00FA695E"/>
    <w:rsid w:val="00FA6F0B"/>
    <w:rsid w:val="00FB59DB"/>
    <w:rsid w:val="00FC4C8E"/>
    <w:rsid w:val="00FC69B6"/>
    <w:rsid w:val="00FD02AF"/>
    <w:rsid w:val="00FD15CB"/>
    <w:rsid w:val="00FD2688"/>
    <w:rsid w:val="00FE3EDD"/>
    <w:rsid w:val="00FF058A"/>
    <w:rsid w:val="00FF7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D145C49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iPriority="99" w:unhideWhenUsed="1"/>
  </w:latentStyles>
  <w:style w:type="paragraph" w:default="1" w:styleId="Normal">
    <w:name w:val="Normal"/>
    <w:qFormat/>
    <w:rsid w:val="00337C63"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qFormat/>
    <w:rsid w:val="00F40557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EB1AD8"/>
    <w:pPr>
      <w:spacing w:before="100" w:beforeAutospacing="1" w:after="100" w:afterAutospacing="1"/>
    </w:pPr>
  </w:style>
  <w:style w:type="paragraph" w:styleId="HTMLPreformatted">
    <w:name w:val="HTML Preformatted"/>
    <w:basedOn w:val="Normal"/>
    <w:rsid w:val="00EB1A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Strong">
    <w:name w:val="Strong"/>
    <w:qFormat/>
    <w:rsid w:val="00EB1AD8"/>
    <w:rPr>
      <w:b/>
      <w:bCs/>
    </w:rPr>
  </w:style>
  <w:style w:type="character" w:styleId="Hyperlink">
    <w:name w:val="Hyperlink"/>
    <w:rsid w:val="00335A34"/>
    <w:rPr>
      <w:color w:val="0000FF"/>
      <w:u w:val="single"/>
    </w:rPr>
  </w:style>
  <w:style w:type="table" w:styleId="TableGrid">
    <w:name w:val="Table Grid"/>
    <w:basedOn w:val="TableNormal"/>
    <w:rsid w:val="003A407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rsid w:val="00AD08B6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D08B6"/>
    <w:rPr>
      <w:rFonts w:ascii="Lucida Grande" w:hAnsi="Lucida Grande"/>
      <w:sz w:val="18"/>
      <w:szCs w:val="18"/>
      <w:lang w:eastAsia="zh-CN"/>
    </w:rPr>
  </w:style>
  <w:style w:type="paragraph" w:styleId="ListParagraph">
    <w:name w:val="List Paragraph"/>
    <w:basedOn w:val="Normal"/>
    <w:uiPriority w:val="34"/>
    <w:qFormat/>
    <w:rsid w:val="00F755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A962A4"/>
    <w:rPr>
      <w:rFonts w:ascii="Arial" w:hAnsi="Arial" w:cs="Arial"/>
      <w:b/>
      <w:bCs/>
      <w:kern w:val="32"/>
      <w:sz w:val="32"/>
      <w:szCs w:val="32"/>
      <w:lang w:eastAsia="zh-CN"/>
    </w:rPr>
  </w:style>
  <w:style w:type="paragraph" w:styleId="Footer">
    <w:name w:val="footer"/>
    <w:basedOn w:val="Normal"/>
    <w:link w:val="Foot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10756"/>
    <w:rPr>
      <w:sz w:val="24"/>
      <w:szCs w:val="24"/>
      <w:lang w:eastAsia="zh-CN"/>
    </w:rPr>
  </w:style>
  <w:style w:type="character" w:styleId="PageNumber">
    <w:name w:val="page number"/>
    <w:basedOn w:val="DefaultParagraphFont"/>
    <w:semiHidden/>
    <w:unhideWhenUsed/>
    <w:rsid w:val="00110756"/>
  </w:style>
  <w:style w:type="paragraph" w:styleId="Header">
    <w:name w:val="header"/>
    <w:basedOn w:val="Normal"/>
    <w:link w:val="HeaderChar"/>
    <w:unhideWhenUsed/>
    <w:rsid w:val="00110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0756"/>
    <w:rPr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40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326719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75464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3912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859131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912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9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33193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416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9420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195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45182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540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7451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0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2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910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12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3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687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9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3455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71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8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651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2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3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0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3351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38288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1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4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35331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3592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93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97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7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45219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29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076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458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92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72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9014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6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025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529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31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6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2258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1907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09652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9018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07561">
          <w:marLeft w:val="36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18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9328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3621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397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068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03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6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9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28582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517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42594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2760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3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97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566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6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14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640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81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86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2005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762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726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173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20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79470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47663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2931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5082">
          <w:marLeft w:val="144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6008">
          <w:marLeft w:val="1166"/>
          <w:marRight w:val="0"/>
          <w:marTop w:val="15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44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918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588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6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8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67985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2294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76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5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59551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48335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4775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9048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07002">
          <w:marLeft w:val="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68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5669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14065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828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06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60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77111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136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16144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472">
          <w:marLeft w:val="1166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tiff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2</Pages>
  <Words>131</Words>
  <Characters>75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1</vt:lpstr>
    </vt:vector>
  </TitlesOfParts>
  <Company>College of Engineering</Company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</dc:title>
  <dc:subject/>
  <dc:creator>Yu Wang</dc:creator>
  <cp:keywords/>
  <dc:description/>
  <cp:lastModifiedBy>Xiao Qin</cp:lastModifiedBy>
  <cp:revision>106</cp:revision>
  <cp:lastPrinted>2018-02-05T16:25:00Z</cp:lastPrinted>
  <dcterms:created xsi:type="dcterms:W3CDTF">2015-10-26T15:38:00Z</dcterms:created>
  <dcterms:modified xsi:type="dcterms:W3CDTF">2021-03-12T14:52:00Z</dcterms:modified>
</cp:coreProperties>
</file>